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58DBB" w14:textId="77777777" w:rsidR="00010545" w:rsidRPr="007F55AA" w:rsidRDefault="007F55AA" w:rsidP="00CE3CDD">
      <w:pPr>
        <w:jc w:val="center"/>
        <w:rPr>
          <w:rFonts w:ascii="Arial" w:hAnsi="Arial" w:cs="Arial"/>
        </w:rPr>
      </w:pPr>
      <w:r w:rsidRPr="007F55AA">
        <w:rPr>
          <w:rFonts w:ascii="Arial" w:hAnsi="Arial" w:cs="Arial"/>
          <w:noProof/>
        </w:rPr>
        <w:drawing>
          <wp:inline distT="0" distB="0" distL="0" distR="0" wp14:anchorId="0C023A44" wp14:editId="0A28E3D2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B1B06" w14:textId="77777777" w:rsidR="001F49BE" w:rsidRPr="00A26F7F" w:rsidRDefault="00A00A81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</w:t>
      </w:r>
      <w:r w:rsidR="001F49BE" w:rsidRPr="00A26F7F">
        <w:rPr>
          <w:rFonts w:ascii="Arial" w:hAnsi="Arial" w:cs="Arial"/>
          <w:b/>
          <w:sz w:val="24"/>
        </w:rPr>
        <w:t>tudent Equity and Achievement (SEA)</w:t>
      </w:r>
    </w:p>
    <w:p w14:paraId="1AE871B9" w14:textId="37C49F0B" w:rsidR="007F55AA" w:rsidRPr="00A26F7F" w:rsidRDefault="002D1D40" w:rsidP="007F55AA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 xml:space="preserve">Committee </w:t>
      </w:r>
      <w:r w:rsidR="007F55AA" w:rsidRPr="00A26F7F">
        <w:rPr>
          <w:rFonts w:ascii="Arial" w:hAnsi="Arial" w:cs="Arial"/>
          <w:b/>
          <w:sz w:val="24"/>
        </w:rPr>
        <w:t>Meeting</w:t>
      </w:r>
      <w:r w:rsidR="008572CF">
        <w:rPr>
          <w:rFonts w:ascii="Arial" w:hAnsi="Arial" w:cs="Arial"/>
          <w:b/>
          <w:sz w:val="24"/>
        </w:rPr>
        <w:t xml:space="preserve"> Agenda</w:t>
      </w:r>
    </w:p>
    <w:p w14:paraId="625F970E" w14:textId="2BB3B87B" w:rsidR="007F55AA" w:rsidRPr="00BA5D21" w:rsidRDefault="0001064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Monday</w:t>
      </w:r>
      <w:r w:rsidR="007F55AA" w:rsidRPr="00BA5D21">
        <w:rPr>
          <w:rFonts w:ascii="Arial" w:hAnsi="Arial" w:cs="Arial"/>
        </w:rPr>
        <w:t xml:space="preserve">, </w:t>
      </w:r>
      <w:r w:rsidR="00E562F1">
        <w:rPr>
          <w:rFonts w:ascii="Arial" w:hAnsi="Arial" w:cs="Arial"/>
        </w:rPr>
        <w:t xml:space="preserve">November </w:t>
      </w:r>
      <w:r w:rsidR="004F1C3C">
        <w:rPr>
          <w:rFonts w:ascii="Arial" w:hAnsi="Arial" w:cs="Arial"/>
        </w:rPr>
        <w:t>27</w:t>
      </w:r>
      <w:r w:rsidR="00530458">
        <w:rPr>
          <w:rFonts w:ascii="Arial" w:hAnsi="Arial" w:cs="Arial"/>
        </w:rPr>
        <w:t>, 2023</w:t>
      </w:r>
    </w:p>
    <w:p w14:paraId="0832CD8E" w14:textId="77777777" w:rsidR="007F55AA" w:rsidRPr="00BA5D21" w:rsidRDefault="00815DB5" w:rsidP="007F55AA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00</w:t>
      </w:r>
      <w:r w:rsidR="007F55AA" w:rsidRPr="00BA5D21">
        <w:rPr>
          <w:rFonts w:ascii="Arial" w:hAnsi="Arial" w:cs="Arial"/>
        </w:rPr>
        <w:t xml:space="preserve"> – </w:t>
      </w:r>
      <w:r w:rsidR="00803B25" w:rsidRPr="00BA5D21">
        <w:rPr>
          <w:rFonts w:ascii="Arial" w:hAnsi="Arial" w:cs="Arial"/>
        </w:rPr>
        <w:t>4</w:t>
      </w:r>
      <w:r w:rsidR="007F55AA" w:rsidRPr="00BA5D21">
        <w:rPr>
          <w:rFonts w:ascii="Arial" w:hAnsi="Arial" w:cs="Arial"/>
        </w:rPr>
        <w:t>:</w:t>
      </w:r>
      <w:r w:rsidR="00803B25" w:rsidRPr="00BA5D21">
        <w:rPr>
          <w:rFonts w:ascii="Arial" w:hAnsi="Arial" w:cs="Arial"/>
        </w:rPr>
        <w:t>3</w:t>
      </w:r>
      <w:r w:rsidR="007F55AA" w:rsidRPr="00BA5D21">
        <w:rPr>
          <w:rFonts w:ascii="Arial" w:hAnsi="Arial" w:cs="Arial"/>
        </w:rPr>
        <w:t>0 p.m.</w:t>
      </w:r>
    </w:p>
    <w:p w14:paraId="3DF70E41" w14:textId="14C153BC" w:rsidR="00530458" w:rsidRPr="00530458" w:rsidRDefault="003C19F5" w:rsidP="00530458">
      <w:pPr>
        <w:jc w:val="center"/>
        <w:rPr>
          <w:rFonts w:cstheme="minorHAnsi"/>
        </w:rPr>
      </w:pPr>
      <w:r>
        <w:rPr>
          <w:rFonts w:cstheme="minorHAnsi"/>
        </w:rPr>
        <w:t>ZOOM:</w:t>
      </w:r>
      <w:r w:rsidR="00530458">
        <w:t xml:space="preserve"> </w:t>
      </w:r>
      <w:r w:rsidR="00530458">
        <w:br/>
      </w:r>
      <w:hyperlink r:id="rId11" w:history="1">
        <w:r w:rsidR="00530458">
          <w:rPr>
            <w:rStyle w:val="Hyperlink"/>
          </w:rPr>
          <w:t>https://fullcoll-edu.zoom.us/j/89854533375</w:t>
        </w:r>
      </w:hyperlink>
      <w:r w:rsidR="00530458">
        <w:t xml:space="preserve"> </w:t>
      </w:r>
    </w:p>
    <w:p w14:paraId="2A90F62D" w14:textId="3CC7E286" w:rsidR="00342DA9" w:rsidRPr="005322EB" w:rsidRDefault="0023718F" w:rsidP="00342DA9">
      <w:pPr>
        <w:pStyle w:val="NormalWeb"/>
        <w:spacing w:before="0" w:beforeAutospacing="0" w:after="0" w:afterAutospacing="0"/>
        <w:jc w:val="center"/>
        <w:rPr>
          <w:rStyle w:val="Hyperlink"/>
          <w:b/>
          <w:bCs/>
        </w:rPr>
      </w:pPr>
      <w:r>
        <w:rPr>
          <w:rFonts w:asciiTheme="minorHAnsi" w:hAnsiTheme="minorHAnsi" w:cstheme="minorHAnsi"/>
        </w:rPr>
        <w:t>Co-Chairs: Cynthia Guardado, Daniel Javier Berumen</w:t>
      </w:r>
      <w:r w:rsidR="005322EB">
        <w:rPr>
          <w:rFonts w:asciiTheme="minorHAnsi" w:hAnsiTheme="minorHAnsi" w:cstheme="minorHAnsi"/>
        </w:rPr>
        <w:fldChar w:fldCharType="begin"/>
      </w:r>
      <w:r w:rsidR="005322EB">
        <w:rPr>
          <w:rFonts w:asciiTheme="minorHAnsi" w:hAnsiTheme="minorHAnsi" w:cstheme="minorHAnsi"/>
        </w:rPr>
        <w:instrText xml:space="preserve"> HYPERLINK "https://fullcoll-edu.zoom.us/j/96324819711" </w:instrText>
      </w:r>
      <w:r w:rsidR="005322EB">
        <w:rPr>
          <w:rFonts w:asciiTheme="minorHAnsi" w:hAnsiTheme="minorHAnsi" w:cstheme="minorHAnsi"/>
        </w:rPr>
      </w:r>
      <w:r w:rsidR="005322EB">
        <w:rPr>
          <w:rFonts w:asciiTheme="minorHAnsi" w:hAnsiTheme="minorHAnsi" w:cstheme="minorHAnsi"/>
        </w:rPr>
        <w:fldChar w:fldCharType="separate"/>
      </w:r>
    </w:p>
    <w:p w14:paraId="65332380" w14:textId="027BF2C6" w:rsidR="007F55AA" w:rsidRPr="007F55AA" w:rsidRDefault="005322EB" w:rsidP="007F55AA">
      <w:pPr>
        <w:jc w:val="center"/>
        <w:rPr>
          <w:rFonts w:ascii="Arial" w:hAnsi="Arial" w:cs="Arial"/>
        </w:rPr>
      </w:pPr>
      <w:r>
        <w:rPr>
          <w:rFonts w:cstheme="minorHAnsi"/>
          <w:sz w:val="24"/>
          <w:szCs w:val="24"/>
        </w:rPr>
        <w:fldChar w:fldCharType="end"/>
      </w:r>
      <w:r w:rsidR="00F33E46">
        <w:rPr>
          <w:rFonts w:ascii="Arial" w:hAnsi="Arial" w:cs="Arial"/>
          <w:noProof/>
          <w:sz w:val="24"/>
        </w:rPr>
        <w:pict w14:anchorId="2F2A6744">
          <v:rect id="_x0000_i1025" style="width:450pt;height:.05pt" o:hralign="center" o:hrstd="t" o:hr="t" fillcolor="#a0a0a0" stroked="f"/>
        </w:pict>
      </w:r>
    </w:p>
    <w:p w14:paraId="743CD263" w14:textId="04AAB3BA" w:rsidR="007F55AA" w:rsidRDefault="007F55AA" w:rsidP="3EF6587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3EF65879">
        <w:rPr>
          <w:rFonts w:ascii="Arial" w:hAnsi="Arial" w:cs="Arial"/>
          <w:b/>
          <w:bCs/>
          <w:sz w:val="24"/>
          <w:szCs w:val="24"/>
        </w:rPr>
        <w:t xml:space="preserve"> </w:t>
      </w:r>
      <w:r w:rsidR="009E6AD0" w:rsidRPr="3EF65879">
        <w:rPr>
          <w:rFonts w:ascii="Arial" w:hAnsi="Arial" w:cs="Arial"/>
          <w:b/>
          <w:bCs/>
          <w:sz w:val="24"/>
          <w:szCs w:val="24"/>
        </w:rPr>
        <w:t>AGENDA</w:t>
      </w:r>
    </w:p>
    <w:p w14:paraId="7777E9E6" w14:textId="77777777" w:rsidR="00036146" w:rsidRPr="00F76C48" w:rsidRDefault="00036146" w:rsidP="00036146">
      <w:pPr>
        <w:rPr>
          <w:rFonts w:cs="Calibri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>HOUSEKEEPING</w:t>
      </w:r>
    </w:p>
    <w:p w14:paraId="4E55206E" w14:textId="77777777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Call to Order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  <w:t>All</w:t>
      </w:r>
    </w:p>
    <w:p w14:paraId="32C9E9D0" w14:textId="77777777" w:rsidR="00036146" w:rsidRPr="00F76C48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F76C48">
        <w:rPr>
          <w:rFonts w:cs="Calibri Light"/>
          <w:sz w:val="24"/>
          <w:szCs w:val="24"/>
        </w:rPr>
        <w:t>Agenda</w:t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  <w:t>All</w:t>
      </w:r>
    </w:p>
    <w:p w14:paraId="071B9FD7" w14:textId="1D1CE407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Approval of Notes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 w:rsidRPr="00F76C48"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>All</w:t>
      </w:r>
    </w:p>
    <w:p w14:paraId="4B6ED797" w14:textId="5F6D4570" w:rsidR="002F4E94" w:rsidRDefault="002F4E94" w:rsidP="002F4E94">
      <w:pPr>
        <w:pStyle w:val="ListParagraph"/>
        <w:widowControl w:val="0"/>
        <w:numPr>
          <w:ilvl w:val="1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10/16/23 Meeting</w:t>
      </w:r>
    </w:p>
    <w:p w14:paraId="406C1029" w14:textId="77777777" w:rsidR="00036146" w:rsidRPr="00730DE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730DE6">
        <w:rPr>
          <w:rFonts w:cs="Calibri Light"/>
          <w:sz w:val="24"/>
          <w:szCs w:val="24"/>
        </w:rPr>
        <w:t>Public Comment</w:t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  <w:t>All</w:t>
      </w:r>
    </w:p>
    <w:p w14:paraId="0CB4DB06" w14:textId="77777777" w:rsidR="00036146" w:rsidRDefault="00036146" w:rsidP="00036146">
      <w:pPr>
        <w:pStyle w:val="ListParagraph"/>
        <w:widowControl w:val="0"/>
        <w:numPr>
          <w:ilvl w:val="0"/>
          <w:numId w:val="29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 w:rsidRPr="00730DE6">
        <w:rPr>
          <w:rFonts w:cs="Calibri Light"/>
          <w:sz w:val="24"/>
          <w:szCs w:val="24"/>
        </w:rPr>
        <w:t>Announcements</w:t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</w:r>
      <w:r w:rsidRPr="00730DE6">
        <w:rPr>
          <w:rFonts w:cs="Calibri Light"/>
          <w:sz w:val="24"/>
          <w:szCs w:val="24"/>
        </w:rPr>
        <w:tab/>
        <w:t>All</w:t>
      </w:r>
    </w:p>
    <w:p w14:paraId="283D5E25" w14:textId="10B9E28D" w:rsidR="00250AAF" w:rsidRPr="002851DA" w:rsidRDefault="00977796" w:rsidP="00036146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14F7C596" w14:textId="29477136" w:rsidR="007F67C2" w:rsidRDefault="00E562F1" w:rsidP="00194B09">
      <w:pPr>
        <w:spacing w:after="0" w:line="240" w:lineRule="auto"/>
        <w:rPr>
          <w:rFonts w:cs="HP Simplified Light"/>
          <w:b/>
          <w:bCs/>
          <w:sz w:val="24"/>
          <w:szCs w:val="24"/>
        </w:rPr>
      </w:pPr>
      <w:r>
        <w:rPr>
          <w:rFonts w:cs="HP Simplified Light"/>
          <w:b/>
          <w:bCs/>
          <w:sz w:val="24"/>
          <w:szCs w:val="24"/>
        </w:rPr>
        <w:t>OLD</w:t>
      </w:r>
      <w:r w:rsidRPr="08EF7CDB">
        <w:rPr>
          <w:rFonts w:cs="HP Simplified Light"/>
          <w:b/>
          <w:bCs/>
          <w:sz w:val="24"/>
          <w:szCs w:val="24"/>
        </w:rPr>
        <w:t xml:space="preserve"> BUSINESS</w:t>
      </w:r>
    </w:p>
    <w:p w14:paraId="03222C51" w14:textId="5127B924" w:rsidR="00E562F1" w:rsidRDefault="00E562F1" w:rsidP="00E562F1">
      <w:pPr>
        <w:pStyle w:val="NoSpacing"/>
        <w:numPr>
          <w:ilvl w:val="0"/>
          <w:numId w:val="30"/>
        </w:numPr>
        <w:rPr>
          <w:sz w:val="24"/>
          <w:szCs w:val="24"/>
        </w:rPr>
      </w:pPr>
      <w:r>
        <w:rPr>
          <w:sz w:val="24"/>
          <w:szCs w:val="24"/>
        </w:rPr>
        <w:t>Reflection/Feedback Form for Funded Program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</w:t>
      </w:r>
      <w:r w:rsidR="004F1C3C">
        <w:rPr>
          <w:sz w:val="24"/>
          <w:szCs w:val="24"/>
        </w:rPr>
        <w:t xml:space="preserve">            </w:t>
      </w:r>
      <w:r>
        <w:rPr>
          <w:sz w:val="24"/>
          <w:szCs w:val="24"/>
        </w:rPr>
        <w:t>Daniel</w:t>
      </w:r>
    </w:p>
    <w:p w14:paraId="215CD269" w14:textId="5EF7D153" w:rsidR="00655546" w:rsidRPr="00294E1F" w:rsidRDefault="00834048" w:rsidP="002F4E94">
      <w:pPr>
        <w:pStyle w:val="NoSpacing"/>
        <w:ind w:left="1080"/>
        <w:rPr>
          <w:sz w:val="24"/>
          <w:szCs w:val="24"/>
        </w:rPr>
      </w:pPr>
      <w:r>
        <w:rPr>
          <w:sz w:val="24"/>
          <w:szCs w:val="24"/>
        </w:rPr>
        <w:tab/>
      </w:r>
    </w:p>
    <w:p w14:paraId="63F7DD5F" w14:textId="77777777" w:rsidR="00E562F1" w:rsidRDefault="00E562F1" w:rsidP="00194B09">
      <w:pPr>
        <w:spacing w:after="0" w:line="240" w:lineRule="auto"/>
        <w:rPr>
          <w:rFonts w:ascii="Arial" w:eastAsia="Times New Roman" w:hAnsi="Arial" w:cs="Arial"/>
          <w:b/>
          <w:szCs w:val="24"/>
        </w:rPr>
      </w:pPr>
    </w:p>
    <w:p w14:paraId="7B3315C7" w14:textId="34CEF6BD" w:rsidR="00447AA2" w:rsidRDefault="00447AA2" w:rsidP="00447AA2">
      <w:pPr>
        <w:rPr>
          <w:rFonts w:cs="HP Simplified Light"/>
          <w:b/>
          <w:bCs/>
          <w:sz w:val="24"/>
          <w:szCs w:val="24"/>
        </w:rPr>
      </w:pPr>
      <w:bookmarkStart w:id="0" w:name="_Hlk84233792"/>
      <w:r>
        <w:rPr>
          <w:rFonts w:cs="HP Simplified Light"/>
          <w:b/>
          <w:bCs/>
          <w:sz w:val="24"/>
          <w:szCs w:val="24"/>
        </w:rPr>
        <w:t>NEW</w:t>
      </w:r>
      <w:r w:rsidRPr="08EF7CDB">
        <w:rPr>
          <w:rFonts w:cs="HP Simplified Light"/>
          <w:b/>
          <w:bCs/>
          <w:sz w:val="24"/>
          <w:szCs w:val="24"/>
        </w:rPr>
        <w:t xml:space="preserve"> BUSINESS </w:t>
      </w:r>
    </w:p>
    <w:p w14:paraId="57CCCD32" w14:textId="50457D7F" w:rsidR="002F4E94" w:rsidRDefault="002F4E94" w:rsidP="35F9AE11">
      <w:pPr>
        <w:pStyle w:val="NoSpacing"/>
        <w:numPr>
          <w:ilvl w:val="0"/>
          <w:numId w:val="30"/>
        </w:numPr>
        <w:rPr>
          <w:sz w:val="24"/>
          <w:szCs w:val="24"/>
        </w:rPr>
      </w:pPr>
      <w:r>
        <w:rPr>
          <w:sz w:val="24"/>
          <w:szCs w:val="24"/>
        </w:rPr>
        <w:t>SEA Co-Chair Proposal – Discussion (No Vote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Daniel</w:t>
      </w:r>
    </w:p>
    <w:p w14:paraId="108DB644" w14:textId="129E41EF" w:rsidR="007D3C9F" w:rsidRDefault="002F4E94" w:rsidP="00D30C40">
      <w:pPr>
        <w:pStyle w:val="NoSpacing"/>
        <w:numPr>
          <w:ilvl w:val="0"/>
          <w:numId w:val="30"/>
        </w:numPr>
        <w:rPr>
          <w:sz w:val="24"/>
          <w:szCs w:val="24"/>
        </w:rPr>
      </w:pPr>
      <w:r w:rsidRPr="00710CB3">
        <w:rPr>
          <w:sz w:val="24"/>
          <w:szCs w:val="24"/>
        </w:rPr>
        <w:t>CCCCO</w:t>
      </w:r>
      <w:r w:rsidR="00710CB3" w:rsidRPr="00710CB3">
        <w:rPr>
          <w:sz w:val="24"/>
          <w:szCs w:val="24"/>
        </w:rPr>
        <w:t>’s Diversity, Equity, Inclusion, and Accessibility Glossary of</w:t>
      </w:r>
      <w:r w:rsidR="00710CB3">
        <w:rPr>
          <w:sz w:val="24"/>
          <w:szCs w:val="24"/>
        </w:rPr>
        <w:t xml:space="preserve"> </w:t>
      </w:r>
      <w:r w:rsidR="0057036C">
        <w:rPr>
          <w:sz w:val="24"/>
          <w:szCs w:val="24"/>
        </w:rPr>
        <w:t xml:space="preserve">Terms    </w:t>
      </w:r>
      <w:r w:rsidR="007D3C9F" w:rsidRPr="00710CB3">
        <w:rPr>
          <w:sz w:val="24"/>
          <w:szCs w:val="24"/>
        </w:rPr>
        <w:t>Daniel</w:t>
      </w:r>
    </w:p>
    <w:p w14:paraId="069F373D" w14:textId="561855A7" w:rsidR="00B32A72" w:rsidRDefault="00B32A72" w:rsidP="00D30C40">
      <w:pPr>
        <w:pStyle w:val="NoSpacing"/>
        <w:numPr>
          <w:ilvl w:val="0"/>
          <w:numId w:val="30"/>
        </w:numPr>
        <w:rPr>
          <w:sz w:val="24"/>
          <w:szCs w:val="24"/>
        </w:rPr>
      </w:pPr>
      <w:r>
        <w:rPr>
          <w:sz w:val="24"/>
          <w:szCs w:val="24"/>
        </w:rPr>
        <w:t>RP Group</w:t>
      </w:r>
      <w:r w:rsidR="00367389">
        <w:rPr>
          <w:sz w:val="24"/>
          <w:szCs w:val="24"/>
        </w:rPr>
        <w:t xml:space="preserve">: </w:t>
      </w:r>
      <w:r>
        <w:rPr>
          <w:sz w:val="24"/>
          <w:szCs w:val="24"/>
        </w:rPr>
        <w:t>African American Transfer Tipping Point Study (Informational)  Daniel</w:t>
      </w:r>
    </w:p>
    <w:p w14:paraId="23205FD7" w14:textId="78BD4DB7" w:rsidR="00A27721" w:rsidRPr="00710CB3" w:rsidRDefault="00A27721" w:rsidP="00D30C40">
      <w:pPr>
        <w:pStyle w:val="NoSpacing"/>
        <w:numPr>
          <w:ilvl w:val="0"/>
          <w:numId w:val="30"/>
        </w:numPr>
        <w:rPr>
          <w:sz w:val="24"/>
          <w:szCs w:val="24"/>
        </w:rPr>
      </w:pPr>
      <w:r>
        <w:rPr>
          <w:sz w:val="24"/>
          <w:szCs w:val="24"/>
        </w:rPr>
        <w:t xml:space="preserve">Integrated Planning Workgroup Proposal (Informational)              </w:t>
      </w:r>
      <w:r>
        <w:rPr>
          <w:sz w:val="24"/>
          <w:szCs w:val="24"/>
        </w:rPr>
        <w:tab/>
        <w:t xml:space="preserve">      Daniel</w:t>
      </w:r>
    </w:p>
    <w:p w14:paraId="2AF5FF6F" w14:textId="470ABBB5" w:rsidR="00303CFF" w:rsidRDefault="00303CFF" w:rsidP="004F0854">
      <w:pPr>
        <w:pStyle w:val="NoSpacing"/>
        <w:ind w:left="720"/>
        <w:rPr>
          <w:sz w:val="24"/>
          <w:szCs w:val="24"/>
        </w:rPr>
      </w:pPr>
    </w:p>
    <w:p w14:paraId="49353F3B" w14:textId="77777777" w:rsidR="00107E3F" w:rsidRDefault="00107E3F" w:rsidP="00107E3F">
      <w:pPr>
        <w:rPr>
          <w:rFonts w:cs="Calibri Light"/>
          <w:sz w:val="24"/>
          <w:szCs w:val="24"/>
        </w:rPr>
      </w:pPr>
      <w:r w:rsidRPr="00F76C48">
        <w:rPr>
          <w:rFonts w:cs="HP Simplified Light"/>
          <w:b/>
          <w:bCs/>
          <w:sz w:val="24"/>
          <w:szCs w:val="24"/>
        </w:rPr>
        <w:t xml:space="preserve">OTHER TOPICS FOR DISCUSSION </w:t>
      </w:r>
    </w:p>
    <w:p w14:paraId="1AC7A390" w14:textId="77777777" w:rsidR="00107E3F" w:rsidRPr="00FF397C" w:rsidRDefault="00107E3F" w:rsidP="00107E3F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Calibri Light"/>
          <w:sz w:val="24"/>
          <w:szCs w:val="24"/>
        </w:rPr>
        <w:t>Other Topics</w:t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</w:r>
      <w:r>
        <w:rPr>
          <w:rFonts w:cs="Calibri Light"/>
          <w:sz w:val="24"/>
          <w:szCs w:val="24"/>
        </w:rPr>
        <w:tab/>
        <w:t>All</w:t>
      </w:r>
    </w:p>
    <w:p w14:paraId="77DA78B7" w14:textId="77777777" w:rsidR="00107E3F" w:rsidRPr="003A0B19" w:rsidRDefault="00107E3F" w:rsidP="00107E3F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after="0" w:line="240" w:lineRule="auto"/>
        <w:rPr>
          <w:rFonts w:cs="Calibri Light"/>
          <w:sz w:val="24"/>
          <w:szCs w:val="24"/>
        </w:rPr>
      </w:pPr>
      <w:r>
        <w:rPr>
          <w:rFonts w:cs="HP Simplified Light"/>
          <w:bCs/>
          <w:sz w:val="24"/>
          <w:szCs w:val="24"/>
        </w:rPr>
        <w:t>Adjournment</w:t>
      </w:r>
      <w:r w:rsidRPr="003A0B19">
        <w:rPr>
          <w:rFonts w:cs="Candara"/>
          <w:sz w:val="24"/>
          <w:szCs w:val="24"/>
        </w:rPr>
        <w:t xml:space="preserve">  </w:t>
      </w:r>
    </w:p>
    <w:p w14:paraId="13560788" w14:textId="77777777" w:rsidR="00107E3F" w:rsidRDefault="00107E3F" w:rsidP="00107E3F">
      <w:pPr>
        <w:jc w:val="center"/>
        <w:rPr>
          <w:rFonts w:cs="Calibri Light"/>
          <w:b/>
          <w:bCs/>
          <w:sz w:val="24"/>
          <w:szCs w:val="24"/>
        </w:rPr>
      </w:pPr>
    </w:p>
    <w:p w14:paraId="666BBA68" w14:textId="10EE326C" w:rsidR="00107E3F" w:rsidRPr="00176EA3" w:rsidRDefault="00107E3F" w:rsidP="00107E3F">
      <w:pPr>
        <w:jc w:val="center"/>
        <w:rPr>
          <w:rFonts w:cs="Calibri Light"/>
          <w:b/>
          <w:bCs/>
          <w:color w:val="1F08C8"/>
        </w:rPr>
      </w:pPr>
      <w:r w:rsidRPr="00F76C48">
        <w:rPr>
          <w:rFonts w:cs="Calibri Light"/>
          <w:b/>
          <w:bCs/>
        </w:rPr>
        <w:t xml:space="preserve">NEXT MEETING: </w:t>
      </w:r>
      <w:r>
        <w:rPr>
          <w:rFonts w:cs="Calibri Light"/>
          <w:b/>
          <w:bCs/>
        </w:rPr>
        <w:t xml:space="preserve">Monday, </w:t>
      </w:r>
      <w:r w:rsidR="001365CD">
        <w:rPr>
          <w:rFonts w:cs="Calibri Light"/>
          <w:b/>
          <w:bCs/>
        </w:rPr>
        <w:t>December 4th</w:t>
      </w:r>
      <w:r>
        <w:rPr>
          <w:rFonts w:cs="Calibri Light"/>
          <w:b/>
          <w:bCs/>
        </w:rPr>
        <w:t>, 2023 @ 3pm</w:t>
      </w:r>
    </w:p>
    <w:bookmarkEnd w:id="0"/>
    <w:p w14:paraId="77911724" w14:textId="77777777" w:rsidR="00C21721" w:rsidRPr="00DC298E" w:rsidRDefault="00C21721" w:rsidP="00F50721">
      <w:pPr>
        <w:rPr>
          <w:rFonts w:ascii="Arial" w:hAnsi="Arial" w:cs="Arial"/>
          <w:i/>
        </w:rPr>
      </w:pPr>
    </w:p>
    <w:sectPr w:rsidR="00C21721" w:rsidRPr="00DC298E" w:rsidSect="003C19F5">
      <w:pgSz w:w="12240" w:h="15840"/>
      <w:pgMar w:top="720" w:right="1530" w:bottom="270" w:left="1710" w:header="72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A5B43" w14:textId="77777777" w:rsidR="006E0768" w:rsidRDefault="006E0768" w:rsidP="001353FD">
      <w:pPr>
        <w:spacing w:after="0" w:line="240" w:lineRule="auto"/>
      </w:pPr>
      <w:r>
        <w:separator/>
      </w:r>
    </w:p>
  </w:endnote>
  <w:endnote w:type="continuationSeparator" w:id="0">
    <w:p w14:paraId="3FD804D0" w14:textId="77777777" w:rsidR="006E0768" w:rsidRDefault="006E0768" w:rsidP="001353FD">
      <w:pPr>
        <w:spacing w:after="0" w:line="240" w:lineRule="auto"/>
      </w:pPr>
      <w:r>
        <w:continuationSeparator/>
      </w:r>
    </w:p>
  </w:endnote>
  <w:endnote w:type="continuationNotice" w:id="1">
    <w:p w14:paraId="1B196E13" w14:textId="77777777" w:rsidR="006E0768" w:rsidRDefault="006E07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P Simplified Light">
    <w:altName w:val="Segoe Script"/>
    <w:panose1 w:val="020B0404020204020204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68179" w14:textId="77777777" w:rsidR="006E0768" w:rsidRDefault="006E0768" w:rsidP="001353FD">
      <w:pPr>
        <w:spacing w:after="0" w:line="240" w:lineRule="auto"/>
      </w:pPr>
      <w:r>
        <w:separator/>
      </w:r>
    </w:p>
  </w:footnote>
  <w:footnote w:type="continuationSeparator" w:id="0">
    <w:p w14:paraId="62519244" w14:textId="77777777" w:rsidR="006E0768" w:rsidRDefault="006E0768" w:rsidP="001353FD">
      <w:pPr>
        <w:spacing w:after="0" w:line="240" w:lineRule="auto"/>
      </w:pPr>
      <w:r>
        <w:continuationSeparator/>
      </w:r>
    </w:p>
  </w:footnote>
  <w:footnote w:type="continuationNotice" w:id="1">
    <w:p w14:paraId="39BA7FAD" w14:textId="77777777" w:rsidR="006E0768" w:rsidRDefault="006E076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F320D"/>
    <w:multiLevelType w:val="hybridMultilevel"/>
    <w:tmpl w:val="CD3063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7525B"/>
    <w:multiLevelType w:val="hybridMultilevel"/>
    <w:tmpl w:val="1096BDEC"/>
    <w:lvl w:ilvl="0" w:tplc="DF60028C">
      <w:start w:val="1"/>
      <w:numFmt w:val="upperRoman"/>
      <w:lvlText w:val="%1.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A90570A"/>
    <w:multiLevelType w:val="hybridMultilevel"/>
    <w:tmpl w:val="792AA2F6"/>
    <w:lvl w:ilvl="0" w:tplc="04090019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173F0279"/>
    <w:multiLevelType w:val="hybridMultilevel"/>
    <w:tmpl w:val="22D84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D58D5"/>
    <w:multiLevelType w:val="hybridMultilevel"/>
    <w:tmpl w:val="76B8E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0268D"/>
    <w:multiLevelType w:val="hybridMultilevel"/>
    <w:tmpl w:val="435C8DDE"/>
    <w:lvl w:ilvl="0" w:tplc="622E1D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22399F"/>
    <w:multiLevelType w:val="hybridMultilevel"/>
    <w:tmpl w:val="6CB836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DEF9AD"/>
    <w:multiLevelType w:val="multilevel"/>
    <w:tmpl w:val="F8DA76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30E70"/>
    <w:multiLevelType w:val="hybridMultilevel"/>
    <w:tmpl w:val="2FECE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A28ED"/>
    <w:multiLevelType w:val="hybridMultilevel"/>
    <w:tmpl w:val="67C08A30"/>
    <w:lvl w:ilvl="0" w:tplc="04090013">
      <w:start w:val="1"/>
      <w:numFmt w:val="upp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0" w15:restartNumberingAfterBreak="0">
    <w:nsid w:val="269F4B81"/>
    <w:multiLevelType w:val="hybridMultilevel"/>
    <w:tmpl w:val="3D8A390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B7004F"/>
    <w:multiLevelType w:val="hybridMultilevel"/>
    <w:tmpl w:val="1770A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500DD"/>
    <w:multiLevelType w:val="hybridMultilevel"/>
    <w:tmpl w:val="A36E4AE6"/>
    <w:lvl w:ilvl="0" w:tplc="4D60BF90">
      <w:start w:val="9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2E176595"/>
    <w:multiLevelType w:val="hybridMultilevel"/>
    <w:tmpl w:val="A9FE1BA2"/>
    <w:lvl w:ilvl="0" w:tplc="84F2CF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C16C82"/>
    <w:multiLevelType w:val="hybridMultilevel"/>
    <w:tmpl w:val="EDA6B7FA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3A0C1268"/>
    <w:multiLevelType w:val="hybridMultilevel"/>
    <w:tmpl w:val="8262512E"/>
    <w:lvl w:ilvl="0" w:tplc="55BA502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1C5DEF"/>
    <w:multiLevelType w:val="hybridMultilevel"/>
    <w:tmpl w:val="8B0A9AB4"/>
    <w:lvl w:ilvl="0" w:tplc="92320248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7" w15:restartNumberingAfterBreak="0">
    <w:nsid w:val="40DD15CF"/>
    <w:multiLevelType w:val="hybridMultilevel"/>
    <w:tmpl w:val="C374C54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28942C1"/>
    <w:multiLevelType w:val="hybridMultilevel"/>
    <w:tmpl w:val="D8DAA196"/>
    <w:lvl w:ilvl="0" w:tplc="93161E70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45DB1DF3"/>
    <w:multiLevelType w:val="hybridMultilevel"/>
    <w:tmpl w:val="38544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2557D7"/>
    <w:multiLevelType w:val="hybridMultilevel"/>
    <w:tmpl w:val="04962782"/>
    <w:lvl w:ilvl="0" w:tplc="EEF48B30">
      <w:start w:val="1"/>
      <w:numFmt w:val="decimal"/>
      <w:lvlText w:val="%1."/>
      <w:lvlJc w:val="left"/>
      <w:pPr>
        <w:ind w:left="360" w:hanging="360"/>
      </w:pPr>
    </w:lvl>
    <w:lvl w:ilvl="1" w:tplc="2CC00FFE">
      <w:start w:val="1"/>
      <w:numFmt w:val="lowerLetter"/>
      <w:lvlText w:val="%2."/>
      <w:lvlJc w:val="left"/>
      <w:pPr>
        <w:ind w:left="1080" w:hanging="360"/>
      </w:pPr>
    </w:lvl>
    <w:lvl w:ilvl="2" w:tplc="09EABA2C">
      <w:start w:val="1"/>
      <w:numFmt w:val="lowerRoman"/>
      <w:lvlText w:val="%3."/>
      <w:lvlJc w:val="right"/>
      <w:pPr>
        <w:ind w:left="1800" w:hanging="180"/>
      </w:pPr>
    </w:lvl>
    <w:lvl w:ilvl="3" w:tplc="D64A7358">
      <w:start w:val="1"/>
      <w:numFmt w:val="decimal"/>
      <w:lvlText w:val="%4."/>
      <w:lvlJc w:val="left"/>
      <w:pPr>
        <w:ind w:left="2520" w:hanging="360"/>
      </w:pPr>
    </w:lvl>
    <w:lvl w:ilvl="4" w:tplc="766A2F9E">
      <w:start w:val="1"/>
      <w:numFmt w:val="lowerLetter"/>
      <w:lvlText w:val="%5."/>
      <w:lvlJc w:val="left"/>
      <w:pPr>
        <w:ind w:left="3240" w:hanging="360"/>
      </w:pPr>
    </w:lvl>
    <w:lvl w:ilvl="5" w:tplc="04CC7BC2">
      <w:start w:val="1"/>
      <w:numFmt w:val="lowerRoman"/>
      <w:lvlText w:val="%6."/>
      <w:lvlJc w:val="right"/>
      <w:pPr>
        <w:ind w:left="3960" w:hanging="180"/>
      </w:pPr>
    </w:lvl>
    <w:lvl w:ilvl="6" w:tplc="39B2D1A6">
      <w:start w:val="1"/>
      <w:numFmt w:val="decimal"/>
      <w:lvlText w:val="%7."/>
      <w:lvlJc w:val="left"/>
      <w:pPr>
        <w:ind w:left="4680" w:hanging="360"/>
      </w:pPr>
    </w:lvl>
    <w:lvl w:ilvl="7" w:tplc="674E8862">
      <w:start w:val="1"/>
      <w:numFmt w:val="lowerLetter"/>
      <w:lvlText w:val="%8."/>
      <w:lvlJc w:val="left"/>
      <w:pPr>
        <w:ind w:left="5400" w:hanging="360"/>
      </w:pPr>
    </w:lvl>
    <w:lvl w:ilvl="8" w:tplc="968E4C2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85F31CE"/>
    <w:multiLevelType w:val="hybridMultilevel"/>
    <w:tmpl w:val="D44C2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051CDE"/>
    <w:multiLevelType w:val="multilevel"/>
    <w:tmpl w:val="2DB60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A24B73"/>
    <w:multiLevelType w:val="hybridMultilevel"/>
    <w:tmpl w:val="B08214B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4B7C17"/>
    <w:multiLevelType w:val="hybridMultilevel"/>
    <w:tmpl w:val="9BCA1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712044"/>
    <w:multiLevelType w:val="hybridMultilevel"/>
    <w:tmpl w:val="E528C8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25A71"/>
    <w:multiLevelType w:val="hybridMultilevel"/>
    <w:tmpl w:val="D9BA5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A34353"/>
    <w:multiLevelType w:val="hybridMultilevel"/>
    <w:tmpl w:val="7F6E125C"/>
    <w:lvl w:ilvl="0" w:tplc="9BF0CC04">
      <w:start w:val="1"/>
      <w:numFmt w:val="lowerLetter"/>
      <w:lvlText w:val="%1)"/>
      <w:lvlJc w:val="left"/>
      <w:pPr>
        <w:ind w:left="1440" w:hanging="360"/>
      </w:pPr>
      <w:rPr>
        <w:rFonts w:ascii="Arial" w:hAnsi="Arial" w:cs="Arial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2893FC1"/>
    <w:multiLevelType w:val="hybridMultilevel"/>
    <w:tmpl w:val="5ED2225E"/>
    <w:lvl w:ilvl="0" w:tplc="C94A9F18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9" w15:restartNumberingAfterBreak="0">
    <w:nsid w:val="7C4C432D"/>
    <w:multiLevelType w:val="hybridMultilevel"/>
    <w:tmpl w:val="E6BE9BF8"/>
    <w:lvl w:ilvl="0" w:tplc="075E012E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5017501">
    <w:abstractNumId w:val="20"/>
  </w:num>
  <w:num w:numId="2" w16cid:durableId="1685013916">
    <w:abstractNumId w:val="7"/>
  </w:num>
  <w:num w:numId="3" w16cid:durableId="1547911056">
    <w:abstractNumId w:val="29"/>
  </w:num>
  <w:num w:numId="4" w16cid:durableId="118471080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53841419">
    <w:abstractNumId w:val="25"/>
  </w:num>
  <w:num w:numId="6" w16cid:durableId="1766875508">
    <w:abstractNumId w:val="24"/>
  </w:num>
  <w:num w:numId="7" w16cid:durableId="1268927631">
    <w:abstractNumId w:val="27"/>
  </w:num>
  <w:num w:numId="8" w16cid:durableId="1943879468">
    <w:abstractNumId w:val="10"/>
  </w:num>
  <w:num w:numId="9" w16cid:durableId="281308963">
    <w:abstractNumId w:val="2"/>
  </w:num>
  <w:num w:numId="10" w16cid:durableId="419176444">
    <w:abstractNumId w:val="9"/>
  </w:num>
  <w:num w:numId="11" w16cid:durableId="28666885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13755497">
    <w:abstractNumId w:val="12"/>
  </w:num>
  <w:num w:numId="13" w16cid:durableId="787437059">
    <w:abstractNumId w:val="1"/>
  </w:num>
  <w:num w:numId="14" w16cid:durableId="1209756859">
    <w:abstractNumId w:val="18"/>
  </w:num>
  <w:num w:numId="15" w16cid:durableId="1626041579">
    <w:abstractNumId w:val="28"/>
  </w:num>
  <w:num w:numId="16" w16cid:durableId="1633319780">
    <w:abstractNumId w:val="16"/>
  </w:num>
  <w:num w:numId="17" w16cid:durableId="112286554">
    <w:abstractNumId w:val="26"/>
  </w:num>
  <w:num w:numId="18" w16cid:durableId="1724476918">
    <w:abstractNumId w:val="11"/>
  </w:num>
  <w:num w:numId="19" w16cid:durableId="1429734199">
    <w:abstractNumId w:val="15"/>
  </w:num>
  <w:num w:numId="20" w16cid:durableId="511145654">
    <w:abstractNumId w:val="23"/>
  </w:num>
  <w:num w:numId="21" w16cid:durableId="2010479746">
    <w:abstractNumId w:val="17"/>
  </w:num>
  <w:num w:numId="22" w16cid:durableId="1135021436">
    <w:abstractNumId w:val="19"/>
  </w:num>
  <w:num w:numId="23" w16cid:durableId="1283148042">
    <w:abstractNumId w:val="14"/>
  </w:num>
  <w:num w:numId="24" w16cid:durableId="712771213">
    <w:abstractNumId w:val="6"/>
  </w:num>
  <w:num w:numId="25" w16cid:durableId="605120466">
    <w:abstractNumId w:val="4"/>
  </w:num>
  <w:num w:numId="26" w16cid:durableId="1363095778">
    <w:abstractNumId w:val="8"/>
  </w:num>
  <w:num w:numId="27" w16cid:durableId="1835416203">
    <w:abstractNumId w:val="22"/>
  </w:num>
  <w:num w:numId="28" w16cid:durableId="134684731">
    <w:abstractNumId w:val="3"/>
  </w:num>
  <w:num w:numId="29" w16cid:durableId="125785450">
    <w:abstractNumId w:val="5"/>
  </w:num>
  <w:num w:numId="30" w16cid:durableId="1115514459">
    <w:abstractNumId w:val="0"/>
  </w:num>
  <w:num w:numId="31" w16cid:durableId="49527036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tTQxMjQyMTe0MDRU0lEKTi0uzszPAykwrAUA6Uf/zCwAAAA="/>
  </w:docVars>
  <w:rsids>
    <w:rsidRoot w:val="007F55AA"/>
    <w:rsid w:val="00010545"/>
    <w:rsid w:val="00010645"/>
    <w:rsid w:val="000133D7"/>
    <w:rsid w:val="0001417B"/>
    <w:rsid w:val="00025246"/>
    <w:rsid w:val="00031741"/>
    <w:rsid w:val="00032024"/>
    <w:rsid w:val="00036146"/>
    <w:rsid w:val="00047804"/>
    <w:rsid w:val="00051310"/>
    <w:rsid w:val="000635CC"/>
    <w:rsid w:val="00064142"/>
    <w:rsid w:val="000733D0"/>
    <w:rsid w:val="000915C5"/>
    <w:rsid w:val="000A6BEE"/>
    <w:rsid w:val="000D0FD4"/>
    <w:rsid w:val="000D47BE"/>
    <w:rsid w:val="000E1A2D"/>
    <w:rsid w:val="000E3331"/>
    <w:rsid w:val="000E6D94"/>
    <w:rsid w:val="00102D48"/>
    <w:rsid w:val="001033EE"/>
    <w:rsid w:val="00103D7F"/>
    <w:rsid w:val="00107E3F"/>
    <w:rsid w:val="001169A2"/>
    <w:rsid w:val="00117F2A"/>
    <w:rsid w:val="001255E8"/>
    <w:rsid w:val="001353FD"/>
    <w:rsid w:val="0013562A"/>
    <w:rsid w:val="001365CD"/>
    <w:rsid w:val="0014260C"/>
    <w:rsid w:val="0014341B"/>
    <w:rsid w:val="00153B95"/>
    <w:rsid w:val="00154176"/>
    <w:rsid w:val="001554CA"/>
    <w:rsid w:val="0015567E"/>
    <w:rsid w:val="00175FAB"/>
    <w:rsid w:val="00181766"/>
    <w:rsid w:val="00182A62"/>
    <w:rsid w:val="0018375D"/>
    <w:rsid w:val="00190550"/>
    <w:rsid w:val="00194B09"/>
    <w:rsid w:val="00197023"/>
    <w:rsid w:val="001A5D8F"/>
    <w:rsid w:val="001D10D1"/>
    <w:rsid w:val="001D6D2A"/>
    <w:rsid w:val="001E5F32"/>
    <w:rsid w:val="001F084C"/>
    <w:rsid w:val="001F49BE"/>
    <w:rsid w:val="00204989"/>
    <w:rsid w:val="00213479"/>
    <w:rsid w:val="00231610"/>
    <w:rsid w:val="00233EB1"/>
    <w:rsid w:val="0023718F"/>
    <w:rsid w:val="0023781E"/>
    <w:rsid w:val="00240BDE"/>
    <w:rsid w:val="00242474"/>
    <w:rsid w:val="0024348B"/>
    <w:rsid w:val="00247141"/>
    <w:rsid w:val="00250AAF"/>
    <w:rsid w:val="00251441"/>
    <w:rsid w:val="00271320"/>
    <w:rsid w:val="00273BCB"/>
    <w:rsid w:val="002851DA"/>
    <w:rsid w:val="00285877"/>
    <w:rsid w:val="00293994"/>
    <w:rsid w:val="00294E1F"/>
    <w:rsid w:val="002C7C9E"/>
    <w:rsid w:val="002D132A"/>
    <w:rsid w:val="002D1D40"/>
    <w:rsid w:val="002D35C3"/>
    <w:rsid w:val="002E1508"/>
    <w:rsid w:val="002E2F5D"/>
    <w:rsid w:val="002E57A2"/>
    <w:rsid w:val="002F4E94"/>
    <w:rsid w:val="00303CFF"/>
    <w:rsid w:val="00310556"/>
    <w:rsid w:val="0031731C"/>
    <w:rsid w:val="00317B8E"/>
    <w:rsid w:val="00331B9B"/>
    <w:rsid w:val="00342DA9"/>
    <w:rsid w:val="00352BDE"/>
    <w:rsid w:val="00364465"/>
    <w:rsid w:val="00365D40"/>
    <w:rsid w:val="00367389"/>
    <w:rsid w:val="00371F90"/>
    <w:rsid w:val="003849CA"/>
    <w:rsid w:val="00397082"/>
    <w:rsid w:val="003B5639"/>
    <w:rsid w:val="003C19F5"/>
    <w:rsid w:val="003D31AF"/>
    <w:rsid w:val="003D388C"/>
    <w:rsid w:val="003E3004"/>
    <w:rsid w:val="003F1BDF"/>
    <w:rsid w:val="003F348F"/>
    <w:rsid w:val="00406064"/>
    <w:rsid w:val="00410537"/>
    <w:rsid w:val="004106A0"/>
    <w:rsid w:val="00411219"/>
    <w:rsid w:val="00447AA2"/>
    <w:rsid w:val="00487ACB"/>
    <w:rsid w:val="004918FB"/>
    <w:rsid w:val="00495FAD"/>
    <w:rsid w:val="004A0E16"/>
    <w:rsid w:val="004B1205"/>
    <w:rsid w:val="004C5778"/>
    <w:rsid w:val="004D3B57"/>
    <w:rsid w:val="004E2DB5"/>
    <w:rsid w:val="004E4368"/>
    <w:rsid w:val="004F0854"/>
    <w:rsid w:val="004F1C3C"/>
    <w:rsid w:val="004F7119"/>
    <w:rsid w:val="00515422"/>
    <w:rsid w:val="00530458"/>
    <w:rsid w:val="00531383"/>
    <w:rsid w:val="005322EB"/>
    <w:rsid w:val="00550D82"/>
    <w:rsid w:val="00554381"/>
    <w:rsid w:val="0055653C"/>
    <w:rsid w:val="005620B5"/>
    <w:rsid w:val="0057036C"/>
    <w:rsid w:val="00571CEE"/>
    <w:rsid w:val="005B518F"/>
    <w:rsid w:val="005D0922"/>
    <w:rsid w:val="005D458E"/>
    <w:rsid w:val="005D7C4B"/>
    <w:rsid w:val="005F3698"/>
    <w:rsid w:val="00604C98"/>
    <w:rsid w:val="00606109"/>
    <w:rsid w:val="006324F1"/>
    <w:rsid w:val="00650072"/>
    <w:rsid w:val="00655546"/>
    <w:rsid w:val="00656732"/>
    <w:rsid w:val="006751C0"/>
    <w:rsid w:val="00685BB9"/>
    <w:rsid w:val="00695C8A"/>
    <w:rsid w:val="006A3783"/>
    <w:rsid w:val="006C31D2"/>
    <w:rsid w:val="006C63AF"/>
    <w:rsid w:val="006D2026"/>
    <w:rsid w:val="006E0768"/>
    <w:rsid w:val="006F3F84"/>
    <w:rsid w:val="007035B8"/>
    <w:rsid w:val="00710CB3"/>
    <w:rsid w:val="00711BDA"/>
    <w:rsid w:val="007222A8"/>
    <w:rsid w:val="00730CC8"/>
    <w:rsid w:val="00744CAB"/>
    <w:rsid w:val="00747825"/>
    <w:rsid w:val="007508B3"/>
    <w:rsid w:val="0075760B"/>
    <w:rsid w:val="007B3A02"/>
    <w:rsid w:val="007C7622"/>
    <w:rsid w:val="007D1830"/>
    <w:rsid w:val="007D3C9F"/>
    <w:rsid w:val="007E7AD7"/>
    <w:rsid w:val="007F022C"/>
    <w:rsid w:val="007F1B1A"/>
    <w:rsid w:val="007F37C1"/>
    <w:rsid w:val="007F4EFE"/>
    <w:rsid w:val="007F4F38"/>
    <w:rsid w:val="007F55AA"/>
    <w:rsid w:val="007F6635"/>
    <w:rsid w:val="007F67C2"/>
    <w:rsid w:val="00803B25"/>
    <w:rsid w:val="008108C7"/>
    <w:rsid w:val="0081537B"/>
    <w:rsid w:val="00815DB5"/>
    <w:rsid w:val="00834048"/>
    <w:rsid w:val="00835DDA"/>
    <w:rsid w:val="00841D7A"/>
    <w:rsid w:val="00851E45"/>
    <w:rsid w:val="008572CF"/>
    <w:rsid w:val="008620CF"/>
    <w:rsid w:val="00871A46"/>
    <w:rsid w:val="00872EB2"/>
    <w:rsid w:val="0087505F"/>
    <w:rsid w:val="00875BB2"/>
    <w:rsid w:val="00881472"/>
    <w:rsid w:val="00896A17"/>
    <w:rsid w:val="008A1372"/>
    <w:rsid w:val="008B1000"/>
    <w:rsid w:val="008C117F"/>
    <w:rsid w:val="008C4967"/>
    <w:rsid w:val="009015B6"/>
    <w:rsid w:val="00905477"/>
    <w:rsid w:val="00920F53"/>
    <w:rsid w:val="00922219"/>
    <w:rsid w:val="009751B2"/>
    <w:rsid w:val="00977796"/>
    <w:rsid w:val="009A35DA"/>
    <w:rsid w:val="009B1369"/>
    <w:rsid w:val="009B519D"/>
    <w:rsid w:val="009C04DD"/>
    <w:rsid w:val="009C1777"/>
    <w:rsid w:val="009C742F"/>
    <w:rsid w:val="009D3C5C"/>
    <w:rsid w:val="009E34CF"/>
    <w:rsid w:val="009E6AD0"/>
    <w:rsid w:val="009F2F4D"/>
    <w:rsid w:val="00A00A81"/>
    <w:rsid w:val="00A02A62"/>
    <w:rsid w:val="00A12FB7"/>
    <w:rsid w:val="00A214FF"/>
    <w:rsid w:val="00A26F7F"/>
    <w:rsid w:val="00A27721"/>
    <w:rsid w:val="00A3448F"/>
    <w:rsid w:val="00A55790"/>
    <w:rsid w:val="00A87F69"/>
    <w:rsid w:val="00A90EA6"/>
    <w:rsid w:val="00A928CE"/>
    <w:rsid w:val="00AA4ECD"/>
    <w:rsid w:val="00AB0DBC"/>
    <w:rsid w:val="00AC447D"/>
    <w:rsid w:val="00AE3ABE"/>
    <w:rsid w:val="00AE4312"/>
    <w:rsid w:val="00AE6B82"/>
    <w:rsid w:val="00AF1696"/>
    <w:rsid w:val="00AF614D"/>
    <w:rsid w:val="00B0431B"/>
    <w:rsid w:val="00B10A98"/>
    <w:rsid w:val="00B2117C"/>
    <w:rsid w:val="00B30A9E"/>
    <w:rsid w:val="00B32A72"/>
    <w:rsid w:val="00B47A11"/>
    <w:rsid w:val="00B71548"/>
    <w:rsid w:val="00B731DD"/>
    <w:rsid w:val="00B75156"/>
    <w:rsid w:val="00B84255"/>
    <w:rsid w:val="00BA10F9"/>
    <w:rsid w:val="00BA5D21"/>
    <w:rsid w:val="00BA6E87"/>
    <w:rsid w:val="00BC3BBE"/>
    <w:rsid w:val="00BC7FBF"/>
    <w:rsid w:val="00BD6DE1"/>
    <w:rsid w:val="00BE13CE"/>
    <w:rsid w:val="00BF501C"/>
    <w:rsid w:val="00C13C36"/>
    <w:rsid w:val="00C21721"/>
    <w:rsid w:val="00C21D3B"/>
    <w:rsid w:val="00C27E51"/>
    <w:rsid w:val="00C37634"/>
    <w:rsid w:val="00C57B98"/>
    <w:rsid w:val="00C64E48"/>
    <w:rsid w:val="00C7335D"/>
    <w:rsid w:val="00C744DE"/>
    <w:rsid w:val="00C7658A"/>
    <w:rsid w:val="00C773F7"/>
    <w:rsid w:val="00C852C2"/>
    <w:rsid w:val="00C863F2"/>
    <w:rsid w:val="00C86762"/>
    <w:rsid w:val="00C90F8B"/>
    <w:rsid w:val="00CA37E3"/>
    <w:rsid w:val="00CD437F"/>
    <w:rsid w:val="00CE3CDD"/>
    <w:rsid w:val="00CF0311"/>
    <w:rsid w:val="00D0198E"/>
    <w:rsid w:val="00D31E95"/>
    <w:rsid w:val="00D33E7A"/>
    <w:rsid w:val="00D3621F"/>
    <w:rsid w:val="00D45C72"/>
    <w:rsid w:val="00D63783"/>
    <w:rsid w:val="00D731E6"/>
    <w:rsid w:val="00D90AC4"/>
    <w:rsid w:val="00DA1FA2"/>
    <w:rsid w:val="00DC298E"/>
    <w:rsid w:val="00DC7EF1"/>
    <w:rsid w:val="00DD0786"/>
    <w:rsid w:val="00DE0197"/>
    <w:rsid w:val="00DE0892"/>
    <w:rsid w:val="00DE17FD"/>
    <w:rsid w:val="00DE3BF1"/>
    <w:rsid w:val="00DE5276"/>
    <w:rsid w:val="00DE6CFA"/>
    <w:rsid w:val="00DF499D"/>
    <w:rsid w:val="00E01711"/>
    <w:rsid w:val="00E03CD4"/>
    <w:rsid w:val="00E0764A"/>
    <w:rsid w:val="00E137E3"/>
    <w:rsid w:val="00E37D1A"/>
    <w:rsid w:val="00E440A2"/>
    <w:rsid w:val="00E50A2A"/>
    <w:rsid w:val="00E53155"/>
    <w:rsid w:val="00E562F1"/>
    <w:rsid w:val="00E77BD8"/>
    <w:rsid w:val="00E92797"/>
    <w:rsid w:val="00E93ABA"/>
    <w:rsid w:val="00E96F61"/>
    <w:rsid w:val="00EA6C2E"/>
    <w:rsid w:val="00EB6F9A"/>
    <w:rsid w:val="00EB7CB5"/>
    <w:rsid w:val="00EC7170"/>
    <w:rsid w:val="00EF567A"/>
    <w:rsid w:val="00F33E46"/>
    <w:rsid w:val="00F4567F"/>
    <w:rsid w:val="00F50721"/>
    <w:rsid w:val="00F526E4"/>
    <w:rsid w:val="00F5425E"/>
    <w:rsid w:val="00F63B20"/>
    <w:rsid w:val="00F664BF"/>
    <w:rsid w:val="00F7016E"/>
    <w:rsid w:val="00F71624"/>
    <w:rsid w:val="00F8095F"/>
    <w:rsid w:val="00FD187A"/>
    <w:rsid w:val="00FD3EC2"/>
    <w:rsid w:val="00FE3002"/>
    <w:rsid w:val="00FF7256"/>
    <w:rsid w:val="078DE7D1"/>
    <w:rsid w:val="14488A0D"/>
    <w:rsid w:val="1F208BBE"/>
    <w:rsid w:val="287BA19E"/>
    <w:rsid w:val="35F9AE11"/>
    <w:rsid w:val="38B29183"/>
    <w:rsid w:val="393AD8A8"/>
    <w:rsid w:val="3A260BE3"/>
    <w:rsid w:val="3CB56C66"/>
    <w:rsid w:val="3EF65879"/>
    <w:rsid w:val="463D1C14"/>
    <w:rsid w:val="4ECE45CD"/>
    <w:rsid w:val="51C90D19"/>
    <w:rsid w:val="55A3A4DB"/>
    <w:rsid w:val="58B50D58"/>
    <w:rsid w:val="6715EAB7"/>
    <w:rsid w:val="6FC2E309"/>
    <w:rsid w:val="710094FC"/>
    <w:rsid w:val="74383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6A9129F"/>
  <w15:chartTrackingRefBased/>
  <w15:docId w15:val="{BF3816FC-DEDF-461D-B4F4-0C7D11E09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3FD"/>
  </w:style>
  <w:style w:type="paragraph" w:styleId="Footer">
    <w:name w:val="footer"/>
    <w:basedOn w:val="Normal"/>
    <w:link w:val="FooterChar"/>
    <w:uiPriority w:val="99"/>
    <w:unhideWhenUsed/>
    <w:rsid w:val="001353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3FD"/>
  </w:style>
  <w:style w:type="character" w:styleId="Hyperlink">
    <w:name w:val="Hyperlink"/>
    <w:basedOn w:val="DefaultParagraphFont"/>
    <w:uiPriority w:val="99"/>
    <w:unhideWhenUsed/>
    <w:rsid w:val="001F49B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9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676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87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42DA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D3B57"/>
    <w:rPr>
      <w:b/>
      <w:bCs/>
    </w:rPr>
  </w:style>
  <w:style w:type="paragraph" w:customStyle="1" w:styleId="xmsolistparagraph">
    <w:name w:val="x_msolistparagraph"/>
    <w:basedOn w:val="Normal"/>
    <w:rsid w:val="0065007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GridTable1Light-Accent1">
    <w:name w:val="Grid Table 1 Light Accent 1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317B8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2-Accent5">
    <w:name w:val="Grid Table 2 Accent 5"/>
    <w:basedOn w:val="TableNormal"/>
    <w:uiPriority w:val="47"/>
    <w:rsid w:val="00317B8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Spacing">
    <w:name w:val="No Spacing"/>
    <w:uiPriority w:val="1"/>
    <w:qFormat/>
    <w:rsid w:val="00194B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ullcoll-edu.zoom.us/j/89854533375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73a61b9-f98c-4c59-80e5-e945160b5a2a">
      <Terms xmlns="http://schemas.microsoft.com/office/infopath/2007/PartnerControls"/>
    </lcf76f155ced4ddcb4097134ff3c332f>
    <TaxCatchAll xmlns="5f75da5c-aed9-4b11-926a-c9542f5a7a6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ED3071-0E1C-4D98-AF05-D079164D68FA}">
  <ds:schemaRefs>
    <ds:schemaRef ds:uri="http://schemas.microsoft.com/office/2006/metadata/properties"/>
    <ds:schemaRef ds:uri="http://schemas.microsoft.com/office/infopath/2007/PartnerControls"/>
    <ds:schemaRef ds:uri="e73a61b9-f98c-4c59-80e5-e945160b5a2a"/>
    <ds:schemaRef ds:uri="5f75da5c-aed9-4b11-926a-c9542f5a7a6a"/>
  </ds:schemaRefs>
</ds:datastoreItem>
</file>

<file path=customXml/itemProps2.xml><?xml version="1.0" encoding="utf-8"?>
<ds:datastoreItem xmlns:ds="http://schemas.openxmlformats.org/officeDocument/2006/customXml" ds:itemID="{0A39DF69-052E-4A85-BE17-A8D2DC3DDB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517532-A05E-4EFF-9C21-F88930DAE0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a61b9-f98c-4c59-80e5-e945160b5a2a"/>
    <ds:schemaRef ds:uri="5f75da5c-aed9-4b11-926a-c9542f5a7a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72</Characters>
  <Application>Microsoft Office Word</Application>
  <DocSecurity>0</DocSecurity>
  <Lines>7</Lines>
  <Paragraphs>2</Paragraphs>
  <ScaleCrop>false</ScaleCrop>
  <Company>Fullerton College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Roschel</dc:creator>
  <cp:keywords/>
  <dc:description/>
  <cp:lastModifiedBy>Kesha Shadwick</cp:lastModifiedBy>
  <cp:revision>2</cp:revision>
  <cp:lastPrinted>2020-02-28T16:35:00Z</cp:lastPrinted>
  <dcterms:created xsi:type="dcterms:W3CDTF">2023-12-07T20:24:00Z</dcterms:created>
  <dcterms:modified xsi:type="dcterms:W3CDTF">2023-12-07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GrammarlyDocumentId">
    <vt:lpwstr>3e3f1e54bfbbcb7b40be2a01235fed1b5968920271804ea68bee3e0fa22fc7b9</vt:lpwstr>
  </property>
  <property fmtid="{D5CDD505-2E9C-101B-9397-08002B2CF9AE}" pid="4" name="MediaServiceImageTags">
    <vt:lpwstr/>
  </property>
</Properties>
</file>